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48C337" w14:textId="77777777" w:rsidR="008848E4" w:rsidRPr="00F6724C" w:rsidRDefault="008848E4" w:rsidP="00DC279A">
      <w:pPr>
        <w:rPr>
          <w:sz w:val="28"/>
          <w:szCs w:val="28"/>
        </w:rPr>
      </w:pPr>
      <w:r w:rsidRPr="00F6724C">
        <w:rPr>
          <w:sz w:val="28"/>
          <w:szCs w:val="28"/>
        </w:rPr>
        <w:t>ОБАВЕШТЕЊЕ</w:t>
      </w:r>
    </w:p>
    <w:p w14:paraId="7CBFE958" w14:textId="77777777" w:rsidR="008848E4" w:rsidRPr="00F6724C" w:rsidRDefault="008848E4" w:rsidP="00DC279A">
      <w:r w:rsidRPr="00F6724C">
        <w:t xml:space="preserve">Поштовани, </w:t>
      </w:r>
    </w:p>
    <w:p w14:paraId="1A0AFE9C" w14:textId="03BCE9CB" w:rsidR="00F02814" w:rsidRPr="00F6724C" w:rsidRDefault="008848E4" w:rsidP="00DC279A">
      <w:r w:rsidRPr="00F6724C">
        <w:t xml:space="preserve">За потребе Пројекта </w:t>
      </w:r>
      <w:r w:rsidRPr="00F6724C">
        <w:rPr>
          <w:rFonts w:cstheme="minorHAnsi"/>
          <w:b/>
          <w:bCs/>
        </w:rPr>
        <w:t xml:space="preserve">„Пројекaт развоја локалне инфраструктуре и институционалног развоја </w:t>
      </w:r>
      <w:r w:rsidRPr="00F6724C">
        <w:rPr>
          <w:rFonts w:eastAsia="Times New Roman" w:cstheme="minorHAnsi"/>
          <w:b/>
          <w:bCs/>
          <w:kern w:val="36"/>
        </w:rPr>
        <w:t>(</w:t>
      </w:r>
      <w:r w:rsidRPr="00F6724C">
        <w:rPr>
          <w:rFonts w:cstheme="minorHAnsi"/>
          <w:b/>
          <w:bCs/>
        </w:rPr>
        <w:t>LIID</w:t>
      </w:r>
      <w:r w:rsidRPr="00F6724C">
        <w:rPr>
          <w:rFonts w:eastAsia="Times New Roman" w:cstheme="minorHAnsi"/>
          <w:b/>
          <w:bCs/>
          <w:kern w:val="36"/>
        </w:rPr>
        <w:t>)</w:t>
      </w:r>
      <w:r w:rsidRPr="00F6724C">
        <w:rPr>
          <w:rFonts w:cstheme="minorHAnsi"/>
          <w:b/>
          <w:bCs/>
        </w:rPr>
        <w:t xml:space="preserve">“ </w:t>
      </w:r>
      <w:r w:rsidRPr="00F6724C">
        <w:rPr>
          <w:rFonts w:eastAsia="Times New Roman" w:cstheme="minorHAnsi"/>
          <w:bCs/>
          <w:kern w:val="36"/>
        </w:rPr>
        <w:t>који се финансира из средстава МЕЂУНАРОДНЕ БАНКЕ ЗА ОБНОВУ И РАЗВОЈ („</w:t>
      </w:r>
      <w:r w:rsidRPr="00F6724C">
        <w:rPr>
          <w:rFonts w:cstheme="minorHAnsi"/>
          <w:color w:val="000000"/>
        </w:rPr>
        <w:t>IBRD“</w:t>
      </w:r>
      <w:r w:rsidRPr="00F6724C">
        <w:rPr>
          <w:rFonts w:eastAsia="Times New Roman" w:cstheme="minorHAnsi"/>
          <w:bCs/>
          <w:kern w:val="36"/>
        </w:rPr>
        <w:t>)</w:t>
      </w:r>
      <w:r w:rsidR="00510F8D" w:rsidRPr="00F6724C">
        <w:rPr>
          <w:rFonts w:eastAsia="Times New Roman" w:cstheme="minorHAnsi"/>
          <w:bCs/>
          <w:kern w:val="36"/>
        </w:rPr>
        <w:t xml:space="preserve"> и ФРАНЦУСКЕ АГЕНЦИЈЕ ЗА РАЗВОЈ („АФД“)</w:t>
      </w:r>
      <w:r w:rsidRPr="00F6724C">
        <w:rPr>
          <w:rFonts w:eastAsia="Times New Roman" w:cstheme="minorHAnsi"/>
          <w:bCs/>
          <w:kern w:val="36"/>
        </w:rPr>
        <w:t xml:space="preserve">, а који спроводи </w:t>
      </w:r>
      <w:r w:rsidRPr="00F6724C">
        <w:rPr>
          <w:rFonts w:eastAsia="Times New Roman" w:cstheme="minorHAnsi"/>
          <w:b/>
          <w:bCs/>
          <w:kern w:val="36"/>
        </w:rPr>
        <w:t>Министарство грађевинарства, саобраћаја и инфраструктуре (МГСИ)</w:t>
      </w:r>
      <w:r w:rsidRPr="00F6724C">
        <w:rPr>
          <w:rFonts w:eastAsia="Times New Roman" w:cstheme="minorHAnsi"/>
          <w:bCs/>
          <w:kern w:val="36"/>
        </w:rPr>
        <w:t xml:space="preserve">, </w:t>
      </w:r>
      <w:r w:rsidRPr="00F6724C">
        <w:t xml:space="preserve">осмишљен је Жалбени механизам. </w:t>
      </w:r>
    </w:p>
    <w:p w14:paraId="766D8354" w14:textId="3C691E2A" w:rsidR="008848E4" w:rsidRPr="00F6724C" w:rsidRDefault="00A20BC8" w:rsidP="00DC279A">
      <w:r w:rsidRPr="00F6724C">
        <w:t xml:space="preserve">Предмет </w:t>
      </w:r>
      <w:r w:rsidR="005D02CB" w:rsidRPr="00F6724C">
        <w:t>Потпројекта</w:t>
      </w:r>
      <w:r w:rsidR="003B11CB">
        <w:t xml:space="preserve"> у ЈЛС</w:t>
      </w:r>
      <w:r w:rsidR="00945A46">
        <w:t xml:space="preserve"> Ариље </w:t>
      </w:r>
      <w:r w:rsidRPr="003B11CB">
        <w:t xml:space="preserve">је </w:t>
      </w:r>
      <w:r w:rsidR="00542831" w:rsidRPr="003B11CB">
        <w:t>„</w:t>
      </w:r>
      <w:r w:rsidR="002E712C">
        <w:t xml:space="preserve">Реконструкција и изградња улице </w:t>
      </w:r>
      <w:r w:rsidR="000B125B">
        <w:t>Браће Михаиловић у Ариљу“</w:t>
      </w:r>
      <w:r w:rsidR="00343EBF" w:rsidRPr="003B11CB">
        <w:t>.</w:t>
      </w:r>
      <w:r w:rsidR="00343EBF" w:rsidRPr="00F6724C">
        <w:rPr>
          <w:b/>
          <w:bCs/>
        </w:rPr>
        <w:t xml:space="preserve"> </w:t>
      </w:r>
      <w:r w:rsidRPr="00F6724C">
        <w:t xml:space="preserve">Жалбом се сматрају захтеви за достављањем додатних информација и појашњења, приговори, притужбе, коментари и </w:t>
      </w:r>
      <w:r w:rsidRPr="00F6724C">
        <w:rPr>
          <w:bCs/>
        </w:rPr>
        <w:t>сугестије</w:t>
      </w:r>
      <w:r w:rsidRPr="00F6724C">
        <w:t xml:space="preserve"> и други облици изражавања различитих примедби на неку од пројектних активности током имплементације пројектних активности, током планирања и спровођења </w:t>
      </w:r>
      <w:r w:rsidR="00A622D0" w:rsidRPr="00F6724C">
        <w:t>потпројекта</w:t>
      </w:r>
      <w:r w:rsidRPr="00F6724C">
        <w:rPr>
          <w:rFonts w:cstheme="minorHAnsi"/>
        </w:rPr>
        <w:t xml:space="preserve"> у локалној самоуправи. </w:t>
      </w:r>
    </w:p>
    <w:p w14:paraId="0BFFDBB1" w14:textId="3F4D98C2" w:rsidR="00A20BC8" w:rsidRPr="00F6724C" w:rsidRDefault="008848E4" w:rsidP="00DC279A">
      <w:r w:rsidRPr="00F6724C">
        <w:t>Имајући у виду врсту потенцијалних утицаја Пројекта</w:t>
      </w:r>
      <w:r w:rsidR="00F02814" w:rsidRPr="00F6724C">
        <w:t xml:space="preserve"> и </w:t>
      </w:r>
      <w:r w:rsidR="005D02CB" w:rsidRPr="00F6724C">
        <w:t>Потпројекта</w:t>
      </w:r>
      <w:r w:rsidRPr="00F6724C">
        <w:t xml:space="preserve"> </w:t>
      </w:r>
      <w:r w:rsidR="00A158E9" w:rsidRPr="00F6724C">
        <w:t>с</w:t>
      </w:r>
      <w:r w:rsidRPr="00F6724C">
        <w:t xml:space="preserve">ваки појединац </w:t>
      </w:r>
      <w:r w:rsidR="00A158E9" w:rsidRPr="00F6724C">
        <w:t xml:space="preserve">или група грађана, </w:t>
      </w:r>
      <w:r w:rsidRPr="00F6724C">
        <w:t>који се осећа</w:t>
      </w:r>
      <w:r w:rsidR="00A158E9" w:rsidRPr="00F6724C">
        <w:t>ју</w:t>
      </w:r>
      <w:r w:rsidRPr="00F6724C">
        <w:t xml:space="preserve"> угроженим или оштећеним због неке од конкретних активности пројекта</w:t>
      </w:r>
      <w:r w:rsidR="00A20BC8" w:rsidRPr="00F6724C">
        <w:t xml:space="preserve"> или </w:t>
      </w:r>
      <w:r w:rsidR="00A622D0" w:rsidRPr="00F6724C">
        <w:t>потпројекта</w:t>
      </w:r>
      <w:r w:rsidR="001023F6" w:rsidRPr="00F6724C">
        <w:t>,</w:t>
      </w:r>
      <w:r w:rsidRPr="00F6724C">
        <w:t xml:space="preserve"> мо</w:t>
      </w:r>
      <w:r w:rsidR="00A158E9" w:rsidRPr="00F6724C">
        <w:t>гу</w:t>
      </w:r>
      <w:r w:rsidRPr="00F6724C">
        <w:t xml:space="preserve"> поднети жалбу.</w:t>
      </w:r>
    </w:p>
    <w:p w14:paraId="40038F51" w14:textId="77777777" w:rsidR="003D3FBC" w:rsidRPr="00F6724C" w:rsidRDefault="00A158E9" w:rsidP="00DC279A">
      <w:pPr>
        <w:rPr>
          <w:b/>
          <w:bCs/>
          <w:lang w:val="sr-Latn-RS"/>
        </w:rPr>
      </w:pPr>
      <w:r w:rsidRPr="00F6724C">
        <w:rPr>
          <w:b/>
          <w:bCs/>
        </w:rPr>
        <w:t>Жалба се подноси попуњавањем жалбеног формулара. Ж</w:t>
      </w:r>
      <w:r w:rsidR="002D3A99" w:rsidRPr="00F6724C">
        <w:rPr>
          <w:b/>
          <w:bCs/>
        </w:rPr>
        <w:t>албен</w:t>
      </w:r>
      <w:r w:rsidRPr="00F6724C">
        <w:rPr>
          <w:b/>
          <w:bCs/>
        </w:rPr>
        <w:t>и</w:t>
      </w:r>
      <w:r w:rsidR="002D3A99" w:rsidRPr="00F6724C">
        <w:rPr>
          <w:b/>
          <w:bCs/>
        </w:rPr>
        <w:t xml:space="preserve"> формулар</w:t>
      </w:r>
      <w:r w:rsidR="00F02814" w:rsidRPr="00F6724C">
        <w:rPr>
          <w:b/>
          <w:bCs/>
        </w:rPr>
        <w:t xml:space="preserve"> се налази у прилогу овог обавештења</w:t>
      </w:r>
      <w:r w:rsidR="001418EA" w:rsidRPr="00F6724C">
        <w:rPr>
          <w:b/>
          <w:bCs/>
        </w:rPr>
        <w:t xml:space="preserve">, </w:t>
      </w:r>
      <w:r w:rsidRPr="00F6724C">
        <w:rPr>
          <w:b/>
          <w:bCs/>
        </w:rPr>
        <w:t xml:space="preserve">а може се наћи и </w:t>
      </w:r>
      <w:r w:rsidR="001418EA" w:rsidRPr="00F6724C">
        <w:rPr>
          <w:b/>
          <w:bCs/>
        </w:rPr>
        <w:t xml:space="preserve">на веб страници Пројекта, на огласној табли </w:t>
      </w:r>
      <w:r w:rsidR="001D7FBA" w:rsidRPr="00F6724C">
        <w:rPr>
          <w:b/>
          <w:bCs/>
        </w:rPr>
        <w:t>о</w:t>
      </w:r>
      <w:r w:rsidR="008249FB" w:rsidRPr="00F6724C">
        <w:rPr>
          <w:b/>
          <w:bCs/>
        </w:rPr>
        <w:t>п</w:t>
      </w:r>
      <w:r w:rsidR="001D7FBA" w:rsidRPr="00F6724C">
        <w:rPr>
          <w:b/>
          <w:bCs/>
        </w:rPr>
        <w:t>штине</w:t>
      </w:r>
      <w:r w:rsidRPr="00F6724C">
        <w:rPr>
          <w:b/>
          <w:bCs/>
        </w:rPr>
        <w:t xml:space="preserve"> </w:t>
      </w:r>
      <w:r w:rsidR="001418EA" w:rsidRPr="00F6724C">
        <w:rPr>
          <w:b/>
          <w:bCs/>
        </w:rPr>
        <w:t xml:space="preserve">и на локацији извођења радова. </w:t>
      </w:r>
    </w:p>
    <w:p w14:paraId="093459A3" w14:textId="42F15981" w:rsidR="002D3A99" w:rsidRPr="00F6724C" w:rsidRDefault="001418EA" w:rsidP="00DC279A">
      <w:pPr>
        <w:rPr>
          <w:b/>
          <w:bCs/>
          <w:lang w:val="sr-Latn-RS"/>
        </w:rPr>
      </w:pPr>
      <w:r w:rsidRPr="00F6724C">
        <w:rPr>
          <w:b/>
          <w:bCs/>
        </w:rPr>
        <w:t xml:space="preserve">Попуњени жалбени формулар </w:t>
      </w:r>
      <w:r w:rsidR="002D3A99" w:rsidRPr="00F6724C">
        <w:rPr>
          <w:b/>
          <w:bCs/>
        </w:rPr>
        <w:t xml:space="preserve"> </w:t>
      </w:r>
      <w:r w:rsidRPr="00F6724C">
        <w:rPr>
          <w:b/>
          <w:bCs/>
        </w:rPr>
        <w:t>можете послати</w:t>
      </w:r>
      <w:r w:rsidR="002D3A99" w:rsidRPr="00F6724C">
        <w:t>:</w:t>
      </w:r>
      <w:r w:rsidR="00A158E9" w:rsidRPr="00F6724C">
        <w:rPr>
          <w:b/>
          <w:bCs/>
        </w:rPr>
        <w:t xml:space="preserve"> </w:t>
      </w:r>
    </w:p>
    <w:p w14:paraId="4FBF3896" w14:textId="3A8A5CE7" w:rsidR="004A52B7" w:rsidRPr="00F6724C" w:rsidRDefault="003D3FBC" w:rsidP="00DC279A">
      <w:pPr>
        <w:rPr>
          <w:b/>
          <w:bCs/>
        </w:rPr>
      </w:pPr>
      <w:r w:rsidRPr="00F6724C">
        <w:rPr>
          <w:b/>
          <w:bCs/>
        </w:rPr>
        <w:t xml:space="preserve">Веб страница пројекта: </w:t>
      </w:r>
      <w:hyperlink r:id="rId4" w:history="1">
        <w:r w:rsidR="004A52B7" w:rsidRPr="00F6724C">
          <w:rPr>
            <w:rStyle w:val="Hyperlink"/>
            <w:b/>
            <w:bCs/>
          </w:rPr>
          <w:t>https://liid.mgsi.gov.rs/</w:t>
        </w:r>
      </w:hyperlink>
    </w:p>
    <w:p w14:paraId="43044455" w14:textId="77777777" w:rsidR="00273F39" w:rsidRPr="00273F39" w:rsidRDefault="00273F39" w:rsidP="00273F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bCs/>
        </w:rPr>
      </w:pPr>
      <w:r w:rsidRPr="00273F39">
        <w:rPr>
          <w:rFonts w:cstheme="minorHAnsi"/>
          <w:b/>
          <w:bCs/>
        </w:rPr>
        <w:t>Јединица локалне самоуправе - Општина Ариље</w:t>
      </w:r>
    </w:p>
    <w:p w14:paraId="15BE591B" w14:textId="77777777" w:rsidR="00273F39" w:rsidRPr="00273F39" w:rsidRDefault="00273F39" w:rsidP="00273F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bCs/>
        </w:rPr>
      </w:pPr>
      <w:r w:rsidRPr="00273F39">
        <w:rPr>
          <w:rFonts w:cstheme="minorHAnsi"/>
          <w:b/>
          <w:bCs/>
        </w:rPr>
        <w:t>Служба за пријем жалби - Жалбена комисија</w:t>
      </w:r>
    </w:p>
    <w:p w14:paraId="426D2DAF" w14:textId="77777777" w:rsidR="00273F39" w:rsidRPr="00273F39" w:rsidRDefault="00273F39" w:rsidP="00273F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bCs/>
        </w:rPr>
      </w:pPr>
      <w:r w:rsidRPr="00273F39">
        <w:rPr>
          <w:rFonts w:cstheme="minorHAnsi"/>
          <w:b/>
          <w:bCs/>
        </w:rPr>
        <w:t>Локални менаџер за жалбе: Борис Сатарић</w:t>
      </w:r>
    </w:p>
    <w:p w14:paraId="717E7A59" w14:textId="77777777" w:rsidR="00273F39" w:rsidRPr="00273F39" w:rsidRDefault="00273F39" w:rsidP="00273F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bCs/>
        </w:rPr>
      </w:pPr>
      <w:r w:rsidRPr="00273F39">
        <w:rPr>
          <w:rFonts w:cstheme="minorHAnsi"/>
          <w:b/>
          <w:bCs/>
        </w:rPr>
        <w:t>Звање: Спец. струк. инж., Одељење за инвестиције, јавне набавке и развојне пројекте</w:t>
      </w:r>
    </w:p>
    <w:p w14:paraId="1C289821" w14:textId="77777777" w:rsidR="00273F39" w:rsidRPr="00273F39" w:rsidRDefault="00273F39" w:rsidP="00273F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bCs/>
        </w:rPr>
      </w:pPr>
      <w:r w:rsidRPr="00273F39">
        <w:rPr>
          <w:rFonts w:cstheme="minorHAnsi"/>
          <w:b/>
          <w:bCs/>
        </w:rPr>
        <w:t>Адреса: Светог Ахилија 53, 31230 Ариље, Србија е-пошта: ler@arilje.org.rs</w:t>
      </w:r>
    </w:p>
    <w:p w14:paraId="583E4E28" w14:textId="486B5F7C" w:rsidR="00FC39FD" w:rsidRPr="00273F39" w:rsidRDefault="00273F39" w:rsidP="00DC27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bCs/>
          <w:lang w:val="sr-Latn-RS"/>
        </w:rPr>
      </w:pPr>
      <w:r w:rsidRPr="00273F39">
        <w:rPr>
          <w:rFonts w:cstheme="minorHAnsi"/>
          <w:b/>
          <w:bCs/>
        </w:rPr>
        <w:t>број телефона: +381 31 315 0115 (радним данима од 10 до 13)</w:t>
      </w:r>
    </w:p>
    <w:p w14:paraId="1209D645" w14:textId="427A2AFD" w:rsidR="00B974CD" w:rsidRPr="00783F36" w:rsidRDefault="00B974CD" w:rsidP="00DC279A">
      <w:pPr>
        <w:rPr>
          <w:b/>
          <w:bCs/>
          <w:lang w:val="sr-Latn-RS"/>
        </w:rPr>
      </w:pPr>
      <w:r w:rsidRPr="00F6724C">
        <w:rPr>
          <w:rFonts w:cstheme="minorHAnsi"/>
        </w:rPr>
        <w:t xml:space="preserve">За више детаља, молимо прочитајте Жалбени механизам пројекта (LIID) у Републици Србији доступан на: </w:t>
      </w:r>
      <w:r w:rsidR="0076142C" w:rsidRPr="0076142C">
        <w:rPr>
          <w:rStyle w:val="Hyperlink"/>
          <w:rFonts w:cstheme="minorHAnsi"/>
          <w:lang w:eastAsia="ja-JP"/>
        </w:rPr>
        <w:t>https://liid.mgsi.gov.rs/dokumentacije/</w:t>
      </w:r>
    </w:p>
    <w:p w14:paraId="3C01496D" w14:textId="186AB99C" w:rsidR="008848E4" w:rsidRPr="00F6724C" w:rsidRDefault="008848E4" w:rsidP="00DC279A"/>
    <w:p w14:paraId="515F556F" w14:textId="204CC4B6" w:rsidR="008848E4" w:rsidRPr="00F6724C" w:rsidRDefault="008848E4" w:rsidP="00DC279A">
      <w:r w:rsidRPr="00F6724C">
        <w:br w:type="page"/>
      </w:r>
    </w:p>
    <w:p w14:paraId="11BBB1BB" w14:textId="77777777" w:rsidR="008848E4" w:rsidRPr="00F6724C" w:rsidRDefault="008848E4" w:rsidP="00DC279A">
      <w:pPr>
        <w:pStyle w:val="Header"/>
        <w:rPr>
          <w:rFonts w:cstheme="minorHAnsi"/>
          <w:b/>
          <w:u w:val="single"/>
        </w:rPr>
      </w:pPr>
      <w:r w:rsidRPr="00F6724C">
        <w:rPr>
          <w:rFonts w:cstheme="minorHAnsi"/>
          <w:b/>
          <w:u w:val="single"/>
        </w:rPr>
        <w:lastRenderedPageBreak/>
        <w:t>Пројекат развоја локалне инфраструктуре и институционалног развоја (</w:t>
      </w:r>
      <w:r w:rsidRPr="00F6724C">
        <w:rPr>
          <w:rFonts w:cstheme="minorHAnsi"/>
          <w:b/>
          <w:bCs/>
          <w:caps/>
          <w:spacing w:val="10"/>
          <w:u w:val="single"/>
        </w:rPr>
        <w:t>LIID</w:t>
      </w:r>
      <w:r w:rsidRPr="00F6724C">
        <w:rPr>
          <w:rFonts w:cstheme="minorHAnsi"/>
          <w:b/>
          <w:u w:val="single"/>
        </w:rPr>
        <w:t>)</w:t>
      </w:r>
    </w:p>
    <w:p w14:paraId="689E19F7" w14:textId="77777777" w:rsidR="008848E4" w:rsidRPr="00F6724C" w:rsidRDefault="008848E4" w:rsidP="00DC279A">
      <w:pPr>
        <w:pStyle w:val="NoSpacing"/>
        <w:rPr>
          <w:rFonts w:cstheme="minorHAnsi"/>
          <w:b/>
          <w:sz w:val="16"/>
          <w:szCs w:val="16"/>
          <w:lang w:val="sr-Cyrl-RS"/>
        </w:rPr>
      </w:pPr>
    </w:p>
    <w:p w14:paraId="1456FA11" w14:textId="77777777" w:rsidR="008848E4" w:rsidRPr="00F6724C" w:rsidRDefault="008848E4" w:rsidP="00DC279A">
      <w:pPr>
        <w:pStyle w:val="NoSpacing"/>
        <w:rPr>
          <w:rFonts w:cstheme="minorHAnsi"/>
          <w:b/>
          <w:sz w:val="28"/>
          <w:szCs w:val="28"/>
          <w:lang w:val="sr-Cyrl-RS"/>
        </w:rPr>
      </w:pPr>
      <w:r w:rsidRPr="00F6724C">
        <w:rPr>
          <w:rFonts w:cstheme="minorHAnsi"/>
          <w:b/>
          <w:sz w:val="28"/>
          <w:szCs w:val="28"/>
          <w:lang w:val="sr-Cyrl-RS"/>
        </w:rPr>
        <w:t>ЖАЛБЕНИ ФОРМУЛАР</w:t>
      </w:r>
    </w:p>
    <w:p w14:paraId="67C40FC7" w14:textId="77777777" w:rsidR="008848E4" w:rsidRPr="00F6724C" w:rsidRDefault="008848E4" w:rsidP="00DC279A">
      <w:pPr>
        <w:pStyle w:val="NoSpacing"/>
        <w:rPr>
          <w:rFonts w:cstheme="minorHAnsi"/>
          <w:sz w:val="16"/>
          <w:szCs w:val="16"/>
          <w:lang w:val="sr-Cyrl-RS"/>
        </w:rPr>
      </w:pPr>
    </w:p>
    <w:p w14:paraId="679E2892" w14:textId="77777777" w:rsidR="008848E4" w:rsidRPr="00F6724C" w:rsidRDefault="008848E4" w:rsidP="00DC279A">
      <w:pPr>
        <w:pStyle w:val="NoSpacing"/>
        <w:rPr>
          <w:rFonts w:cstheme="minorHAnsi"/>
          <w:lang w:val="sr-Cyrl-RS"/>
        </w:rPr>
      </w:pPr>
      <w:r w:rsidRPr="00F6724C">
        <w:rPr>
          <w:rFonts w:cstheme="minorHAnsi"/>
          <w:lang w:val="sr-Cyrl-RS"/>
        </w:rPr>
        <w:t>Уколико имате питања или примедбе на активности и процедуре током реализације Пројекта, развоја локалне инфраструктуре и институционалног развоја (</w:t>
      </w:r>
      <w:r w:rsidRPr="00F6724C">
        <w:rPr>
          <w:rFonts w:cstheme="minorHAnsi"/>
          <w:bCs/>
          <w:caps/>
          <w:spacing w:val="10"/>
          <w:lang w:val="sr-Cyrl-RS"/>
        </w:rPr>
        <w:t>LIID</w:t>
      </w:r>
      <w:r w:rsidRPr="00F6724C">
        <w:rPr>
          <w:rFonts w:cstheme="minorHAnsi"/>
          <w:lang w:val="sr-Cyrl-RS"/>
        </w:rPr>
        <w:t>), молимо Вас да попуните овај формулар у складу са успостављеним жалбеним механизмом.</w:t>
      </w:r>
    </w:p>
    <w:p w14:paraId="18FD36CC" w14:textId="77777777" w:rsidR="008848E4" w:rsidRPr="00F6724C" w:rsidRDefault="008848E4" w:rsidP="00DC279A">
      <w:r w:rsidRPr="00F6724C">
        <w:t xml:space="preserve">Напомена: Жалба и/или притужба, сугестија се односи искључиво на пројекат </w:t>
      </w:r>
      <w:r w:rsidRPr="00F6724C">
        <w:rPr>
          <w:rFonts w:cstheme="minorHAnsi"/>
          <w:bCs/>
          <w:caps/>
          <w:spacing w:val="10"/>
        </w:rPr>
        <w:t>LIID</w:t>
      </w:r>
      <w:r w:rsidRPr="00F6724C">
        <w:rPr>
          <w:b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3"/>
        <w:gridCol w:w="3422"/>
        <w:gridCol w:w="1241"/>
        <w:gridCol w:w="250"/>
        <w:gridCol w:w="1879"/>
        <w:gridCol w:w="1845"/>
      </w:tblGrid>
      <w:tr w:rsidR="008848E4" w:rsidRPr="00F6724C" w14:paraId="570CADB1" w14:textId="77777777" w:rsidTr="00916625"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hideMark/>
          </w:tcPr>
          <w:p w14:paraId="3F5C67F3" w14:textId="77777777" w:rsidR="008848E4" w:rsidRPr="00F6724C" w:rsidRDefault="008848E4" w:rsidP="00DC279A">
            <w:pPr>
              <w:pStyle w:val="NoSpacing"/>
              <w:rPr>
                <w:rFonts w:cstheme="minorHAnsi"/>
                <w:b/>
                <w:lang w:val="sr-Cyrl-RS"/>
              </w:rPr>
            </w:pPr>
            <w:r w:rsidRPr="00F6724C">
              <w:rPr>
                <w:rFonts w:cstheme="minorHAnsi"/>
                <w:b/>
                <w:lang w:val="sr-Cyrl-RS"/>
              </w:rPr>
              <w:t>Контакт подаци</w:t>
            </w:r>
          </w:p>
        </w:tc>
      </w:tr>
      <w:tr w:rsidR="008848E4" w:rsidRPr="00F6724C" w14:paraId="1A3B5582" w14:textId="77777777" w:rsidTr="00916625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1C704608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  <w:r w:rsidRPr="00F6724C">
              <w:rPr>
                <w:rFonts w:cstheme="minorHAnsi"/>
                <w:lang w:val="sr-Cyrl-RS"/>
              </w:rPr>
              <w:t>Ваше име и презиме и контакт подаци неће бити објављени, нити ће бити доступни јавно. Ови подаци ће бити коришћени искључиво за евентуалну даљу комуникацију са Вама у вези послатог питања или жалбе.</w:t>
            </w:r>
          </w:p>
        </w:tc>
      </w:tr>
      <w:tr w:rsidR="008848E4" w:rsidRPr="00F6724C" w14:paraId="3A643F3E" w14:textId="77777777" w:rsidTr="00916625">
        <w:tc>
          <w:tcPr>
            <w:tcW w:w="2205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14C2355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  <w:r w:rsidRPr="00F6724C">
              <w:rPr>
                <w:rFonts w:cstheme="minorHAnsi"/>
                <w:lang w:val="sr-Cyrl-RS"/>
              </w:rPr>
              <w:t>Број жалбе у интерној евиденцији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FBFBF" w:themeColor="background1" w:themeShade="BF"/>
            </w:tcBorders>
          </w:tcPr>
          <w:p w14:paraId="10F45C2F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</w:p>
        </w:tc>
        <w:tc>
          <w:tcPr>
            <w:tcW w:w="2130" w:type="pct"/>
            <w:gridSpan w:val="3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auto"/>
              <w:right w:val="single" w:sz="12" w:space="0" w:color="auto"/>
            </w:tcBorders>
          </w:tcPr>
          <w:p w14:paraId="0981248F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</w:p>
        </w:tc>
      </w:tr>
      <w:tr w:rsidR="008848E4" w:rsidRPr="00F6724C" w14:paraId="0CC7B3A9" w14:textId="77777777" w:rsidTr="00916625">
        <w:tc>
          <w:tcPr>
            <w:tcW w:w="37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32DAF754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  <w:r w:rsidRPr="00F6724C">
              <w:rPr>
                <w:rFonts w:cstheme="minorHAnsi"/>
                <w:lang w:val="sr-Cyrl-RS"/>
              </w:rPr>
              <w:t>Име:</w:t>
            </w:r>
          </w:p>
        </w:tc>
        <w:sdt>
          <w:sdtPr>
            <w:rPr>
              <w:rFonts w:cstheme="minorHAnsi"/>
              <w:lang w:val="sr-Cyrl-RS"/>
            </w:rPr>
            <w:tag w:val="Ime"/>
            <w:id w:val="-49310789"/>
            <w:showingPlcHdr/>
            <w:text/>
          </w:sdtPr>
          <w:sdtEndPr/>
          <w:sdtContent>
            <w:tc>
              <w:tcPr>
                <w:tcW w:w="1834" w:type="pct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54F2823" w14:textId="77777777" w:rsidR="008848E4" w:rsidRPr="00F6724C" w:rsidRDefault="008848E4" w:rsidP="00DC279A">
                <w:pPr>
                  <w:pStyle w:val="NoSpacing"/>
                  <w:rPr>
                    <w:rFonts w:cstheme="minorHAnsi"/>
                    <w:lang w:val="sr-Cyrl-RS"/>
                  </w:rPr>
                </w:pPr>
                <w:r w:rsidRPr="00F6724C">
                  <w:rPr>
                    <w:rStyle w:val="PlaceholderText"/>
                    <w:rFonts w:cstheme="minorHAnsi"/>
                    <w:lang w:val="sr-Cyrl-RS"/>
                  </w:rPr>
                  <w:t>Овде упишите име</w:t>
                </w:r>
              </w:p>
            </w:tc>
          </w:sdtContent>
        </w:sdt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18C3794B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  <w:r w:rsidRPr="00F6724C">
              <w:rPr>
                <w:rFonts w:cstheme="minorHAnsi"/>
                <w:lang w:val="sr-Cyrl-RS"/>
              </w:rPr>
              <w:t>Презиме:</w:t>
            </w:r>
          </w:p>
        </w:tc>
        <w:sdt>
          <w:sdtPr>
            <w:rPr>
              <w:rFonts w:cstheme="minorHAnsi"/>
              <w:lang w:val="sr-Cyrl-RS"/>
            </w:rPr>
            <w:tag w:val="Презиме"/>
            <w:id w:val="-1006595557"/>
            <w:showingPlcHdr/>
            <w:text/>
          </w:sdtPr>
          <w:sdtEndPr/>
          <w:sdtContent>
            <w:tc>
              <w:tcPr>
                <w:tcW w:w="2130" w:type="pct"/>
                <w:gridSpan w:val="3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1E10FD07" w14:textId="77777777" w:rsidR="008848E4" w:rsidRPr="00F6724C" w:rsidRDefault="008848E4" w:rsidP="00DC279A">
                <w:pPr>
                  <w:pStyle w:val="NoSpacing"/>
                  <w:rPr>
                    <w:rFonts w:cstheme="minorHAnsi"/>
                    <w:lang w:val="sr-Cyrl-RS"/>
                  </w:rPr>
                </w:pPr>
                <w:r w:rsidRPr="00F6724C">
                  <w:rPr>
                    <w:rStyle w:val="PlaceholderText"/>
                    <w:rFonts w:cstheme="minorHAnsi"/>
                    <w:lang w:val="sr-Cyrl-RS"/>
                  </w:rPr>
                  <w:t>Овде упишите презиме</w:t>
                </w:r>
              </w:p>
            </w:tc>
          </w:sdtContent>
        </w:sdt>
      </w:tr>
      <w:tr w:rsidR="008848E4" w:rsidRPr="00F6724C" w14:paraId="252AAF47" w14:textId="77777777" w:rsidTr="00916625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444241F" w14:textId="77777777" w:rsidR="008848E4" w:rsidRPr="00F6724C" w:rsidRDefault="008848E4" w:rsidP="00DC279A">
            <w:pPr>
              <w:pStyle w:val="NoSpacing"/>
              <w:rPr>
                <w:rFonts w:cstheme="minorHAnsi"/>
                <w:sz w:val="16"/>
                <w:szCs w:val="16"/>
                <w:lang w:val="sr-Cyrl-RS"/>
              </w:rPr>
            </w:pPr>
          </w:p>
        </w:tc>
      </w:tr>
      <w:tr w:rsidR="008848E4" w:rsidRPr="00F6724C" w14:paraId="63F1EAC9" w14:textId="77777777" w:rsidTr="00916625">
        <w:trPr>
          <w:trHeight w:val="784"/>
        </w:trPr>
        <w:tc>
          <w:tcPr>
            <w:tcW w:w="4011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7192ED7D" w14:textId="0B9A6B86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  <w:r w:rsidRPr="00F6724C">
              <w:rPr>
                <w:rFonts w:cstheme="minorHAnsi"/>
                <w:lang w:val="sr-Cyrl-RS"/>
              </w:rPr>
              <w:t>Пол подноси</w:t>
            </w:r>
            <w:r w:rsidR="00EA34E2" w:rsidRPr="00F6724C">
              <w:rPr>
                <w:rFonts w:cstheme="minorHAnsi"/>
                <w:lang w:val="sr-Cyrl-RS"/>
              </w:rPr>
              <w:t>о</w:t>
            </w:r>
            <w:r w:rsidRPr="00F6724C">
              <w:rPr>
                <w:rFonts w:cstheme="minorHAnsi"/>
                <w:lang w:val="sr-Cyrl-RS"/>
              </w:rPr>
              <w:t>ца питања или жалбе (служи искључиво у сврху статистичке обраде и аналитичког приказа; изјашњењем дајете пристанак на статистичку обраду података):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auto"/>
              <w:right w:val="single" w:sz="12" w:space="0" w:color="auto"/>
            </w:tcBorders>
            <w:hideMark/>
          </w:tcPr>
          <w:p w14:paraId="2CADC52E" w14:textId="77777777" w:rsidR="008848E4" w:rsidRPr="00F6724C" w:rsidRDefault="00BC34EE" w:rsidP="00DC279A">
            <w:pPr>
              <w:pStyle w:val="NoSpacing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1757099111"/>
              </w:sdtPr>
              <w:sdtEndPr/>
              <w:sdtContent>
                <w:r w:rsidR="008848E4" w:rsidRPr="00F6724C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848E4" w:rsidRPr="00F6724C">
              <w:rPr>
                <w:rFonts w:cstheme="minorHAnsi"/>
                <w:lang w:val="sr-Cyrl-RS"/>
              </w:rPr>
              <w:t xml:space="preserve"> Мушки</w:t>
            </w:r>
          </w:p>
          <w:p w14:paraId="2172376D" w14:textId="77777777" w:rsidR="008848E4" w:rsidRPr="00F6724C" w:rsidRDefault="00BC34EE" w:rsidP="00DC279A">
            <w:pPr>
              <w:pStyle w:val="NoSpacing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-1243785511"/>
              </w:sdtPr>
              <w:sdtEndPr/>
              <w:sdtContent>
                <w:r w:rsidR="008848E4" w:rsidRPr="00F6724C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848E4" w:rsidRPr="00F6724C">
              <w:rPr>
                <w:rFonts w:cstheme="minorHAnsi"/>
                <w:lang w:val="sr-Cyrl-RS"/>
              </w:rPr>
              <w:t xml:space="preserve"> Женски</w:t>
            </w:r>
          </w:p>
          <w:p w14:paraId="35C50F8A" w14:textId="77777777" w:rsidR="008848E4" w:rsidRPr="00F6724C" w:rsidRDefault="00BC34EE" w:rsidP="00DC279A">
            <w:pPr>
              <w:pStyle w:val="NoSpacing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893620575"/>
              </w:sdtPr>
              <w:sdtEndPr/>
              <w:sdtContent>
                <w:r w:rsidR="008848E4" w:rsidRPr="00F6724C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848E4" w:rsidRPr="00F6724C">
              <w:rPr>
                <w:rFonts w:cstheme="minorHAnsi"/>
                <w:lang w:val="sr-Cyrl-RS"/>
              </w:rPr>
              <w:t xml:space="preserve"> Други</w:t>
            </w:r>
          </w:p>
        </w:tc>
      </w:tr>
      <w:tr w:rsidR="008848E4" w:rsidRPr="00F6724C" w14:paraId="067A1700" w14:textId="77777777" w:rsidTr="00916625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2C91010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</w:p>
        </w:tc>
      </w:tr>
      <w:tr w:rsidR="008848E4" w:rsidRPr="00F6724C" w14:paraId="50A5B5BB" w14:textId="77777777" w:rsidTr="00916625">
        <w:tc>
          <w:tcPr>
            <w:tcW w:w="2870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4" w:space="0" w:color="auto"/>
            </w:tcBorders>
            <w:hideMark/>
          </w:tcPr>
          <w:p w14:paraId="14D0FEAB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  <w:r w:rsidRPr="00F6724C">
              <w:rPr>
                <w:rFonts w:cstheme="minorHAnsi"/>
                <w:lang w:val="sr-Cyrl-RS"/>
              </w:rPr>
              <w:t>Електронска адреса (e-mail):</w:t>
            </w:r>
          </w:p>
        </w:tc>
        <w:tc>
          <w:tcPr>
            <w:tcW w:w="21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30C6AB48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  <w:r w:rsidRPr="00F6724C">
              <w:rPr>
                <w:rFonts w:cstheme="minorHAnsi"/>
                <w:lang w:val="sr-Cyrl-RS"/>
              </w:rPr>
              <w:t>Број телефона:</w:t>
            </w:r>
          </w:p>
        </w:tc>
      </w:tr>
      <w:tr w:rsidR="008848E4" w:rsidRPr="00F6724C" w14:paraId="4E2ACEB1" w14:textId="77777777" w:rsidTr="00916625">
        <w:sdt>
          <w:sdtPr>
            <w:rPr>
              <w:rFonts w:cstheme="minorHAnsi"/>
              <w:lang w:val="sr-Cyrl-RS"/>
            </w:rPr>
            <w:id w:val="384536034"/>
            <w:showingPlcHdr/>
            <w:text/>
          </w:sdtPr>
          <w:sdtEndPr/>
          <w:sdtContent>
            <w:tc>
              <w:tcPr>
                <w:tcW w:w="2870" w:type="pct"/>
                <w:gridSpan w:val="3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039B934" w14:textId="77777777" w:rsidR="008848E4" w:rsidRPr="00F6724C" w:rsidRDefault="008848E4" w:rsidP="00DC279A">
                <w:pPr>
                  <w:pStyle w:val="NoSpacing"/>
                  <w:rPr>
                    <w:rFonts w:cstheme="minorHAnsi"/>
                    <w:lang w:val="sr-Cyrl-RS"/>
                  </w:rPr>
                </w:pPr>
                <w:r w:rsidRPr="00F6724C">
                  <w:rPr>
                    <w:rStyle w:val="PlaceholderText"/>
                    <w:rFonts w:cstheme="minorHAnsi"/>
                    <w:lang w:val="sr-Cyrl-RS"/>
                  </w:rPr>
                  <w:t>Овде упишите e-mail адресу</w:t>
                </w:r>
              </w:p>
            </w:tc>
          </w:sdtContent>
        </w:sdt>
        <w:sdt>
          <w:sdtPr>
            <w:rPr>
              <w:rFonts w:cstheme="minorHAnsi"/>
              <w:color w:val="808080"/>
              <w:lang w:val="sr-Cyrl-RS"/>
            </w:rPr>
            <w:id w:val="-2074648109"/>
            <w:showingPlcHdr/>
            <w:text/>
          </w:sdtPr>
          <w:sdtEndPr/>
          <w:sdtContent>
            <w:tc>
              <w:tcPr>
                <w:tcW w:w="2130" w:type="pct"/>
                <w:gridSpan w:val="3"/>
                <w:tcBorders>
                  <w:top w:val="single" w:sz="4" w:space="0" w:color="BFBFBF" w:themeColor="background1" w:themeShade="BF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4182B371" w14:textId="77777777" w:rsidR="008848E4" w:rsidRPr="00F6724C" w:rsidRDefault="008848E4" w:rsidP="00DC279A">
                <w:pPr>
                  <w:pStyle w:val="NoSpacing"/>
                  <w:rPr>
                    <w:rFonts w:cstheme="minorHAnsi"/>
                    <w:color w:val="808080"/>
                    <w:lang w:val="sr-Cyrl-RS"/>
                  </w:rPr>
                </w:pPr>
                <w:r w:rsidRPr="00F6724C">
                  <w:rPr>
                    <w:rStyle w:val="PlaceholderText"/>
                    <w:rFonts w:cstheme="minorHAnsi"/>
                    <w:lang w:val="sr-Cyrl-RS"/>
                  </w:rPr>
                  <w:t>Овде упишите бр. телефона</w:t>
                </w:r>
              </w:p>
            </w:tc>
          </w:sdtContent>
        </w:sdt>
      </w:tr>
      <w:tr w:rsidR="008848E4" w:rsidRPr="00F6724C" w14:paraId="5863D2D1" w14:textId="77777777" w:rsidTr="00916625">
        <w:trPr>
          <w:trHeight w:val="134"/>
        </w:trPr>
        <w:tc>
          <w:tcPr>
            <w:tcW w:w="2205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14:paraId="5B483FF4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</w:p>
        </w:tc>
        <w:tc>
          <w:tcPr>
            <w:tcW w:w="279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7DCA63CE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</w:p>
        </w:tc>
      </w:tr>
      <w:tr w:rsidR="008848E4" w:rsidRPr="00F6724C" w14:paraId="63C4C113" w14:textId="77777777" w:rsidTr="00916625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  <w:hideMark/>
          </w:tcPr>
          <w:p w14:paraId="089B74DF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  <w:r w:rsidRPr="00F6724C">
              <w:rPr>
                <w:rFonts w:cstheme="minorHAnsi"/>
                <w:lang w:val="sr-Cyrl-RS"/>
              </w:rPr>
              <w:t>Поштанска адреса – за пријем писаног одговора (молимо Вас да упишете пуну адресу: улица и број, поштански број места и назив места):</w:t>
            </w:r>
          </w:p>
        </w:tc>
        <w:sdt>
          <w:sdtPr>
            <w:rPr>
              <w:rFonts w:cstheme="minorHAnsi"/>
              <w:lang w:val="sr-Cyrl-RS"/>
            </w:rPr>
            <w:id w:val="765667148"/>
            <w:showingPlcHdr/>
            <w:text w:multiLine="1"/>
          </w:sdtPr>
          <w:sdtEndPr/>
          <w:sdtContent>
            <w:tc>
              <w:tcPr>
                <w:tcW w:w="1996" w:type="pct"/>
                <w:gridSpan w:val="2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12" w:space="0" w:color="auto"/>
                  <w:right w:val="single" w:sz="12" w:space="0" w:color="auto"/>
                </w:tcBorders>
                <w:hideMark/>
              </w:tcPr>
              <w:p w14:paraId="4EDF336D" w14:textId="77777777" w:rsidR="008848E4" w:rsidRPr="00F6724C" w:rsidRDefault="008848E4" w:rsidP="00DC279A">
                <w:pPr>
                  <w:pStyle w:val="NoSpacing"/>
                  <w:rPr>
                    <w:rFonts w:cstheme="minorHAnsi"/>
                    <w:lang w:val="sr-Cyrl-RS"/>
                  </w:rPr>
                </w:pPr>
                <w:r w:rsidRPr="00F6724C">
                  <w:rPr>
                    <w:rStyle w:val="PlaceholderText"/>
                    <w:rFonts w:cstheme="minorHAnsi"/>
                    <w:lang w:val="sr-Cyrl-RS"/>
                  </w:rPr>
                  <w:t>Овде упишите поштанску адресу</w:t>
                </w:r>
              </w:p>
            </w:tc>
          </w:sdtContent>
        </w:sdt>
      </w:tr>
      <w:tr w:rsidR="008848E4" w:rsidRPr="00F6724C" w14:paraId="6A30C894" w14:textId="77777777" w:rsidTr="00916625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</w:tcPr>
          <w:p w14:paraId="0E2FE600" w14:textId="34A754E2" w:rsidR="008848E4" w:rsidRPr="00F6724C" w:rsidRDefault="008848E4" w:rsidP="00DC279A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  <w:r w:rsidRPr="00F6724C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Пратићу исход на website, пошто желим да будем анониман </w:t>
            </w:r>
          </w:p>
        </w:tc>
        <w:tc>
          <w:tcPr>
            <w:tcW w:w="1996" w:type="pct"/>
            <w:gridSpan w:val="2"/>
            <w:tcBorders>
              <w:top w:val="single" w:sz="4" w:space="0" w:color="auto"/>
              <w:left w:val="single" w:sz="4" w:space="0" w:color="BFBFBF" w:themeColor="background1" w:themeShade="BF"/>
              <w:bottom w:val="single" w:sz="12" w:space="0" w:color="auto"/>
              <w:right w:val="single" w:sz="12" w:space="0" w:color="auto"/>
            </w:tcBorders>
          </w:tcPr>
          <w:p w14:paraId="5E973749" w14:textId="16883731" w:rsidR="008848E4" w:rsidRPr="00F6724C" w:rsidRDefault="00BC34EE" w:rsidP="00DC279A">
            <w:pPr>
              <w:pStyle w:val="NoSpacing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250166354"/>
              </w:sdtPr>
              <w:sdtEndPr/>
              <w:sdtContent>
                <w:r w:rsidR="008848E4" w:rsidRPr="00F6724C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848E4" w:rsidRPr="00F6724C">
              <w:rPr>
                <w:rFonts w:cstheme="minorHAnsi"/>
                <w:lang w:val="sr-Cyrl-RS"/>
              </w:rPr>
              <w:t xml:space="preserve"> анони</w:t>
            </w:r>
            <w:r w:rsidR="008C0B8C" w:rsidRPr="00F6724C">
              <w:rPr>
                <w:rFonts w:cstheme="minorHAnsi"/>
                <w:lang w:val="sr-Cyrl-RS"/>
              </w:rPr>
              <w:t>м</w:t>
            </w:r>
            <w:r w:rsidR="008848E4" w:rsidRPr="00F6724C">
              <w:rPr>
                <w:rFonts w:cstheme="minorHAnsi"/>
                <w:lang w:val="sr-Cyrl-RS"/>
              </w:rPr>
              <w:t>но праћење одговора</w:t>
            </w:r>
          </w:p>
        </w:tc>
      </w:tr>
      <w:tr w:rsidR="008848E4" w:rsidRPr="00F6724C" w14:paraId="27277828" w14:textId="77777777" w:rsidTr="00916625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</w:tcPr>
          <w:p w14:paraId="6C8BC688" w14:textId="77777777" w:rsidR="008848E4" w:rsidRPr="00F6724C" w:rsidRDefault="008848E4" w:rsidP="00DC279A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  <w:r w:rsidRPr="00F6724C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Језик на коме ће се комуникација обављати </w:t>
            </w:r>
          </w:p>
          <w:p w14:paraId="494C3768" w14:textId="77777777" w:rsidR="008848E4" w:rsidRPr="00F6724C" w:rsidRDefault="008848E4" w:rsidP="00DC279A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</w:p>
        </w:tc>
        <w:tc>
          <w:tcPr>
            <w:tcW w:w="1996" w:type="pct"/>
            <w:gridSpan w:val="2"/>
            <w:tcBorders>
              <w:top w:val="single" w:sz="4" w:space="0" w:color="auto"/>
              <w:left w:val="single" w:sz="4" w:space="0" w:color="BFBFBF" w:themeColor="background1" w:themeShade="BF"/>
              <w:bottom w:val="single" w:sz="12" w:space="0" w:color="auto"/>
              <w:right w:val="single" w:sz="12" w:space="0" w:color="auto"/>
            </w:tcBorders>
          </w:tcPr>
          <w:p w14:paraId="0BF66F1F" w14:textId="77777777" w:rsidR="008848E4" w:rsidRPr="00F6724C" w:rsidRDefault="00BC34EE" w:rsidP="00DC279A">
            <w:pPr>
              <w:pStyle w:val="NoSpacing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1638999434"/>
              </w:sdtPr>
              <w:sdtEndPr/>
              <w:sdtContent>
                <w:r w:rsidR="008848E4" w:rsidRPr="00F6724C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848E4" w:rsidRPr="00F6724C">
              <w:rPr>
                <w:rFonts w:cstheme="minorHAnsi"/>
                <w:lang w:val="sr-Cyrl-RS"/>
              </w:rPr>
              <w:t xml:space="preserve"> Српски језик</w:t>
            </w:r>
          </w:p>
          <w:p w14:paraId="08119FAE" w14:textId="77777777" w:rsidR="008848E4" w:rsidRPr="00F6724C" w:rsidRDefault="00BC34EE" w:rsidP="00DC279A">
            <w:pPr>
              <w:pStyle w:val="NoSpacing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1795089462"/>
              </w:sdtPr>
              <w:sdtEndPr/>
              <w:sdtContent>
                <w:r w:rsidR="008848E4" w:rsidRPr="00F6724C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848E4" w:rsidRPr="00F6724C">
              <w:rPr>
                <w:rFonts w:cstheme="minorHAnsi"/>
                <w:lang w:val="sr-Cyrl-RS"/>
              </w:rPr>
              <w:t xml:space="preserve"> други, __________ језик</w:t>
            </w:r>
          </w:p>
        </w:tc>
      </w:tr>
      <w:tr w:rsidR="008848E4" w:rsidRPr="00F6724C" w14:paraId="2279CDA6" w14:textId="77777777" w:rsidTr="00916625">
        <w:tc>
          <w:tcPr>
            <w:tcW w:w="5000" w:type="pct"/>
            <w:gridSpan w:val="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03954DF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</w:p>
        </w:tc>
      </w:tr>
      <w:tr w:rsidR="008848E4" w:rsidRPr="00F6724C" w14:paraId="7EFCAB09" w14:textId="77777777" w:rsidTr="00916625"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hideMark/>
          </w:tcPr>
          <w:p w14:paraId="35D31C97" w14:textId="77777777" w:rsidR="008848E4" w:rsidRPr="00F6724C" w:rsidRDefault="008848E4" w:rsidP="00DC279A">
            <w:pPr>
              <w:pStyle w:val="NoSpacing"/>
              <w:rPr>
                <w:rFonts w:cstheme="minorHAnsi"/>
                <w:b/>
                <w:lang w:val="sr-Cyrl-RS"/>
              </w:rPr>
            </w:pPr>
            <w:r w:rsidRPr="00F6724C">
              <w:rPr>
                <w:rFonts w:cstheme="minorHAnsi"/>
                <w:b/>
                <w:lang w:val="sr-Cyrl-RS"/>
              </w:rPr>
              <w:t>Питање или жалба</w:t>
            </w:r>
          </w:p>
        </w:tc>
      </w:tr>
      <w:tr w:rsidR="008848E4" w:rsidRPr="00F6724C" w14:paraId="6606D64A" w14:textId="77777777" w:rsidTr="00916625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3E3A84D6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  <w:r w:rsidRPr="00F6724C">
              <w:rPr>
                <w:rFonts w:cstheme="minorHAnsi"/>
                <w:lang w:val="sr-Cyrl-RS"/>
              </w:rPr>
              <w:t>Питање или опис жалбе (ово поље је обавезно попунити):</w:t>
            </w:r>
          </w:p>
        </w:tc>
      </w:tr>
      <w:tr w:rsidR="008848E4" w:rsidRPr="00F6724C" w14:paraId="535ACF6B" w14:textId="77777777" w:rsidTr="00B974CD">
        <w:trPr>
          <w:trHeight w:val="447"/>
        </w:trPr>
        <w:sdt>
          <w:sdtPr>
            <w:rPr>
              <w:rFonts w:cstheme="minorHAnsi"/>
              <w:color w:val="A6A6A6" w:themeColor="background1" w:themeShade="A6"/>
              <w:lang w:val="sr-Cyrl-RS"/>
            </w:rPr>
            <w:id w:val="-584531780"/>
            <w:text w:multiLine="1"/>
          </w:sdtPr>
          <w:sdtEndPr/>
          <w:sdtContent>
            <w:tc>
              <w:tcPr>
                <w:tcW w:w="5000" w:type="pct"/>
                <w:gridSpan w:val="6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2F57B8D7" w14:textId="77777777" w:rsidR="008848E4" w:rsidRPr="00F6724C" w:rsidRDefault="008848E4" w:rsidP="00DC279A">
                <w:pPr>
                  <w:pStyle w:val="NoSpacing"/>
                  <w:rPr>
                    <w:rFonts w:cstheme="minorHAnsi"/>
                    <w:lang w:val="sr-Cyrl-RS"/>
                  </w:rPr>
                </w:pPr>
                <w:r w:rsidRPr="00F6724C">
                  <w:rPr>
                    <w:rFonts w:cstheme="minorHAnsi"/>
                    <w:color w:val="A6A6A6" w:themeColor="background1" w:themeShade="A6"/>
                    <w:lang w:val="sr-Cyrl-RS"/>
                  </w:rPr>
                  <w:t>Овде опишите шта је разлог Ваше жалбе</w:t>
                </w:r>
              </w:p>
            </w:tc>
          </w:sdtContent>
        </w:sdt>
      </w:tr>
      <w:tr w:rsidR="008848E4" w:rsidRPr="00F6724C" w14:paraId="2F1D7897" w14:textId="77777777" w:rsidTr="00916625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DD4285E" w14:textId="77777777" w:rsidR="008848E4" w:rsidRPr="00F6724C" w:rsidRDefault="008848E4" w:rsidP="00DC279A">
            <w:pPr>
              <w:pStyle w:val="NoSpacing"/>
              <w:rPr>
                <w:rFonts w:cstheme="minorHAnsi"/>
                <w:sz w:val="16"/>
                <w:szCs w:val="16"/>
                <w:lang w:val="sr-Cyrl-RS"/>
              </w:rPr>
            </w:pPr>
          </w:p>
        </w:tc>
      </w:tr>
      <w:tr w:rsidR="008848E4" w:rsidRPr="00F6724C" w14:paraId="7E83DAA4" w14:textId="77777777" w:rsidTr="00916625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18A7F58D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  <w:r w:rsidRPr="00F6724C">
              <w:rPr>
                <w:rFonts w:cstheme="minorHAnsi"/>
                <w:lang w:val="sr-Cyrl-RS"/>
              </w:rPr>
              <w:t>Уколико је питање или жалба везана за одређени конкретан догађај или инцидент, молимо Вас наведите место и датум где и када се то догодило, као и да ли се ради о поновљеном догађају или инциденту:</w:t>
            </w:r>
          </w:p>
        </w:tc>
      </w:tr>
      <w:tr w:rsidR="008848E4" w:rsidRPr="00F6724C" w14:paraId="5DD0CA33" w14:textId="77777777" w:rsidTr="00916625">
        <w:trPr>
          <w:trHeight w:val="476"/>
        </w:trPr>
        <w:sdt>
          <w:sdtPr>
            <w:rPr>
              <w:rFonts w:cstheme="minorHAnsi"/>
              <w:lang w:val="sr-Cyrl-RS"/>
            </w:rPr>
            <w:id w:val="1174378919"/>
            <w:showingPlcHdr/>
            <w:text w:multiLine="1"/>
          </w:sdtPr>
          <w:sdtEndPr/>
          <w:sdtContent>
            <w:tc>
              <w:tcPr>
                <w:tcW w:w="5000" w:type="pct"/>
                <w:gridSpan w:val="6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2367BD2A" w14:textId="77777777" w:rsidR="008848E4" w:rsidRPr="00F6724C" w:rsidRDefault="008848E4" w:rsidP="00DC279A">
                <w:pPr>
                  <w:pStyle w:val="NoSpacing"/>
                  <w:rPr>
                    <w:rFonts w:cstheme="minorHAnsi"/>
                    <w:lang w:val="sr-Cyrl-RS"/>
                  </w:rPr>
                </w:pPr>
                <w:r w:rsidRPr="00F6724C">
                  <w:rPr>
                    <w:rStyle w:val="PlaceholderText"/>
                    <w:rFonts w:cstheme="minorHAnsi"/>
                    <w:lang w:val="sr-Cyrl-RS"/>
                  </w:rPr>
                  <w:t>Овде опишите конкретан догађај, са више детаља</w:t>
                </w:r>
              </w:p>
            </w:tc>
          </w:sdtContent>
        </w:sdt>
      </w:tr>
      <w:tr w:rsidR="008848E4" w:rsidRPr="00F6724C" w14:paraId="02485131" w14:textId="77777777" w:rsidTr="00916625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DE9ED7B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</w:p>
        </w:tc>
      </w:tr>
      <w:tr w:rsidR="008848E4" w:rsidRPr="00F6724C" w14:paraId="09ACE0ED" w14:textId="77777777" w:rsidTr="00B974C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2B5F7F8C" w14:textId="77777777" w:rsidR="008848E4" w:rsidRPr="00F6724C" w:rsidRDefault="008848E4" w:rsidP="00DC279A">
            <w:pPr>
              <w:pStyle w:val="NoSpacing"/>
              <w:rPr>
                <w:rFonts w:cstheme="minorHAnsi"/>
                <w:lang w:val="sr-Cyrl-RS"/>
              </w:rPr>
            </w:pPr>
            <w:r w:rsidRPr="00F6724C">
              <w:rPr>
                <w:rFonts w:cstheme="minorHAnsi"/>
                <w:lang w:val="sr-Cyrl-RS"/>
              </w:rPr>
              <w:t>Како видите решавање проблема (шта сматрате да би требало да се догоди да би се решио проблем)?</w:t>
            </w:r>
          </w:p>
        </w:tc>
      </w:tr>
      <w:tr w:rsidR="008848E4" w:rsidRPr="00F6724C" w14:paraId="7EE3E8F3" w14:textId="77777777" w:rsidTr="00B974CD">
        <w:trPr>
          <w:trHeight w:val="765"/>
        </w:trPr>
        <w:sdt>
          <w:sdtPr>
            <w:rPr>
              <w:rFonts w:cstheme="minorHAnsi"/>
              <w:lang w:val="sr-Cyrl-RS"/>
            </w:rPr>
            <w:id w:val="-148520244"/>
            <w:showingPlcHdr/>
            <w:text w:multiLine="1"/>
          </w:sdtPr>
          <w:sdtEndPr/>
          <w:sdtContent>
            <w:tc>
              <w:tcPr>
                <w:tcW w:w="5000" w:type="pct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83D9E04" w14:textId="77777777" w:rsidR="008848E4" w:rsidRPr="00F6724C" w:rsidRDefault="008848E4" w:rsidP="00DC279A">
                <w:pPr>
                  <w:pStyle w:val="NoSpacing"/>
                  <w:rPr>
                    <w:rFonts w:cstheme="minorHAnsi"/>
                    <w:lang w:val="sr-Cyrl-RS"/>
                  </w:rPr>
                </w:pPr>
                <w:r w:rsidRPr="00F6724C">
                  <w:rPr>
                    <w:rStyle w:val="PlaceholderText"/>
                    <w:rFonts w:cstheme="minorHAnsi"/>
                    <w:lang w:val="sr-Cyrl-RS"/>
                  </w:rPr>
                  <w:t>Овде опишите</w:t>
                </w:r>
              </w:p>
            </w:tc>
          </w:sdtContent>
        </w:sdt>
      </w:tr>
      <w:tr w:rsidR="00B974CD" w:rsidRPr="00F6724C" w14:paraId="1BBE61CF" w14:textId="77777777" w:rsidTr="00B974CD">
        <w:trPr>
          <w:trHeight w:val="263"/>
        </w:trPr>
        <w:tc>
          <w:tcPr>
            <w:tcW w:w="0" w:type="auto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87E08C" w14:textId="173B9FA9" w:rsidR="00B974CD" w:rsidRPr="00F6724C" w:rsidRDefault="00B974CD" w:rsidP="00DC279A">
            <w:pPr>
              <w:pStyle w:val="Default"/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</w:p>
        </w:tc>
      </w:tr>
      <w:tr w:rsidR="008848E4" w:rsidRPr="00F6724C" w14:paraId="6A2A2BAD" w14:textId="77777777" w:rsidTr="00B974CD">
        <w:trPr>
          <w:trHeight w:val="263"/>
        </w:trPr>
        <w:tc>
          <w:tcPr>
            <w:tcW w:w="0" w:type="auto"/>
            <w:gridSpan w:val="6"/>
            <w:tcBorders>
              <w:top w:val="single" w:sz="4" w:space="0" w:color="auto"/>
            </w:tcBorders>
          </w:tcPr>
          <w:p w14:paraId="4933739A" w14:textId="77777777" w:rsidR="00B974CD" w:rsidRPr="00F6724C" w:rsidRDefault="00B974CD" w:rsidP="00DC279A">
            <w:pPr>
              <w:pStyle w:val="Default"/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</w:p>
          <w:p w14:paraId="086CA8E4" w14:textId="58F3B846" w:rsidR="008848E4" w:rsidRPr="00F6724C" w:rsidRDefault="008848E4" w:rsidP="00DC279A">
            <w:pPr>
              <w:pStyle w:val="Default"/>
              <w:shd w:val="clear" w:color="auto" w:fill="FFFFFF" w:themeFill="background1"/>
              <w:rPr>
                <w:rFonts w:asciiTheme="minorHAnsi" w:hAnsiTheme="minorHAnsi" w:cstheme="minorHAnsi"/>
                <w:b/>
                <w:sz w:val="22"/>
                <w:szCs w:val="22"/>
                <w:lang w:val="sr-Cyrl-RS"/>
              </w:rPr>
            </w:pPr>
            <w:r w:rsidRPr="00F6724C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>Молимо да попуњен форм</w:t>
            </w:r>
            <w:r w:rsidR="004F2098" w:rsidRPr="00F6724C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>у</w:t>
            </w:r>
            <w:r w:rsidRPr="00F6724C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лар вратите на следећу адресу: </w:t>
            </w:r>
          </w:p>
          <w:p w14:paraId="4639F7E6" w14:textId="40B3DF30" w:rsidR="002C0901" w:rsidRPr="00D11E14" w:rsidRDefault="002C0901" w:rsidP="002C090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</w:rPr>
            </w:pPr>
            <w:r w:rsidRPr="00D11E14">
              <w:rPr>
                <w:rFonts w:cstheme="minorHAnsi"/>
                <w:b/>
                <w:bCs/>
              </w:rPr>
              <w:t>Јединица локалне самоуправе - Општина Ариље:</w:t>
            </w:r>
          </w:p>
          <w:p w14:paraId="62F30194" w14:textId="77777777" w:rsidR="002C0901" w:rsidRPr="00D11E14" w:rsidRDefault="002C0901" w:rsidP="002C090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</w:rPr>
            </w:pPr>
          </w:p>
          <w:p w14:paraId="38E8165C" w14:textId="77777777" w:rsidR="002C0901" w:rsidRPr="00D11E14" w:rsidRDefault="002C0901" w:rsidP="002C090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</w:rPr>
            </w:pPr>
            <w:r w:rsidRPr="00D11E14">
              <w:rPr>
                <w:rFonts w:cstheme="minorHAnsi"/>
                <w:b/>
                <w:bCs/>
              </w:rPr>
              <w:t>Служба за пријем жалби - Жалбена комисија</w:t>
            </w:r>
          </w:p>
          <w:p w14:paraId="037E6851" w14:textId="77777777" w:rsidR="002C0901" w:rsidRPr="00D11E14" w:rsidRDefault="002C0901" w:rsidP="002C090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</w:rPr>
            </w:pPr>
          </w:p>
          <w:p w14:paraId="3AAE9F2A" w14:textId="77777777" w:rsidR="002C0901" w:rsidRPr="00D11E14" w:rsidRDefault="002C0901" w:rsidP="002C090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</w:rPr>
            </w:pPr>
            <w:r w:rsidRPr="00D11E14">
              <w:rPr>
                <w:rFonts w:cstheme="minorHAnsi"/>
                <w:b/>
                <w:bCs/>
              </w:rPr>
              <w:t>Локални менаџер за жалбе: Борис Сатарић</w:t>
            </w:r>
          </w:p>
          <w:p w14:paraId="4DE69FBC" w14:textId="77777777" w:rsidR="002C0901" w:rsidRPr="00D11E14" w:rsidRDefault="002C0901" w:rsidP="002C090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</w:rPr>
            </w:pPr>
          </w:p>
          <w:p w14:paraId="581CDCA2" w14:textId="77777777" w:rsidR="002C0901" w:rsidRPr="00D11E14" w:rsidRDefault="002C0901" w:rsidP="002C090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</w:rPr>
            </w:pPr>
            <w:r w:rsidRPr="00D11E14">
              <w:rPr>
                <w:rFonts w:cstheme="minorHAnsi"/>
                <w:b/>
                <w:bCs/>
              </w:rPr>
              <w:t>Звање: Спец. струк. инж., Одељење за инвестиције, јавне набавке и развојне пројекте</w:t>
            </w:r>
          </w:p>
          <w:p w14:paraId="1D5EC062" w14:textId="77777777" w:rsidR="002C0901" w:rsidRPr="00D11E14" w:rsidRDefault="002C0901" w:rsidP="002C090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</w:rPr>
            </w:pPr>
          </w:p>
          <w:p w14:paraId="66490C8A" w14:textId="339F2C66" w:rsidR="002C0901" w:rsidRPr="00D11E14" w:rsidRDefault="002C0901" w:rsidP="002C090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</w:rPr>
            </w:pPr>
            <w:r w:rsidRPr="00D11E14">
              <w:rPr>
                <w:rFonts w:cstheme="minorHAnsi"/>
                <w:b/>
                <w:bCs/>
              </w:rPr>
              <w:t xml:space="preserve">Адреса: Светог Ахилија 53, 31230 Ариље, Србија е-пошта: </w:t>
            </w:r>
            <w:hyperlink r:id="rId5" w:history="1">
              <w:r w:rsidRPr="00D11E14">
                <w:rPr>
                  <w:rStyle w:val="Hyperlink"/>
                  <w:rFonts w:cstheme="minorHAnsi"/>
                  <w:b/>
                  <w:bCs/>
                  <w:u w:val="none"/>
                </w:rPr>
                <w:t>ler@arilje.org.rs</w:t>
              </w:r>
            </w:hyperlink>
          </w:p>
          <w:p w14:paraId="4888E00C" w14:textId="77777777" w:rsidR="002C0901" w:rsidRPr="00D11E14" w:rsidRDefault="002C0901" w:rsidP="002C090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b/>
                <w:bCs/>
              </w:rPr>
            </w:pPr>
          </w:p>
          <w:p w14:paraId="7F5E9294" w14:textId="1B72F43C" w:rsidR="0002771C" w:rsidRPr="00F6724C" w:rsidRDefault="002C0901" w:rsidP="002C090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</w:rPr>
            </w:pPr>
            <w:r w:rsidRPr="00D11E14">
              <w:rPr>
                <w:rFonts w:cstheme="minorHAnsi"/>
                <w:b/>
                <w:bCs/>
              </w:rPr>
              <w:t>број телефона: +381 31 315 0115 (радним данима од 10 до 13)</w:t>
            </w:r>
          </w:p>
        </w:tc>
      </w:tr>
      <w:tr w:rsidR="008848E4" w:rsidRPr="00F704CF" w14:paraId="123FA965" w14:textId="77777777" w:rsidTr="00916625">
        <w:trPr>
          <w:trHeight w:val="5498"/>
        </w:trPr>
        <w:tc>
          <w:tcPr>
            <w:tcW w:w="0" w:type="auto"/>
            <w:gridSpan w:val="6"/>
          </w:tcPr>
          <w:p w14:paraId="6EDA8C0C" w14:textId="77777777" w:rsidR="008848E4" w:rsidRPr="00F6724C" w:rsidRDefault="008848E4" w:rsidP="00DC279A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14:paraId="513BA065" w14:textId="4BEBA0A4" w:rsidR="008848E4" w:rsidRPr="00F6724C" w:rsidRDefault="008848E4" w:rsidP="00DC279A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6724C">
              <w:rPr>
                <w:rFonts w:cstheme="minorHAnsi"/>
              </w:rPr>
              <w:t xml:space="preserve">Уколико у року од </w:t>
            </w:r>
            <w:r w:rsidRPr="00F6724C">
              <w:rPr>
                <w:rFonts w:cstheme="minorHAnsi"/>
                <w:b/>
                <w:bCs/>
              </w:rPr>
              <w:t>7 радних дана</w:t>
            </w:r>
            <w:r w:rsidRPr="00F6724C">
              <w:rPr>
                <w:rFonts w:cstheme="minorHAnsi"/>
              </w:rPr>
              <w:t xml:space="preserve"> не добијете потврду пријема Ваше жалбе, питања, а у року од </w:t>
            </w:r>
            <w:r w:rsidRPr="00F6724C">
              <w:rPr>
                <w:rFonts w:cstheme="minorHAnsi"/>
                <w:b/>
                <w:bCs/>
              </w:rPr>
              <w:t>30 календарских дана</w:t>
            </w:r>
            <w:r w:rsidRPr="00F6724C">
              <w:rPr>
                <w:rFonts w:cstheme="minorHAnsi"/>
              </w:rPr>
              <w:t xml:space="preserve"> од датума пријема не добијете одговор на ваше питање, коментар или жалбу: контактирајте менаџера за жалбе, </w:t>
            </w:r>
            <w:r w:rsidRPr="00F6724C">
              <w:rPr>
                <w:rFonts w:cstheme="minorHAnsi"/>
                <w:b/>
                <w:bCs/>
              </w:rPr>
              <w:t>Централни менаџер за жалбе</w:t>
            </w:r>
            <w:r w:rsidRPr="00F6724C">
              <w:rPr>
                <w:rFonts w:cstheme="minorHAnsi"/>
              </w:rPr>
              <w:t>, стручњак за социјална питања и сарадњу са грађанима</w:t>
            </w:r>
            <w:r w:rsidR="000E5C4F" w:rsidRPr="00F6724C">
              <w:rPr>
                <w:rFonts w:cstheme="minorHAnsi"/>
              </w:rPr>
              <w:t>.</w:t>
            </w:r>
          </w:p>
          <w:p w14:paraId="4898DF98" w14:textId="692E6FB9" w:rsidR="008848E4" w:rsidRPr="00F6724C" w:rsidRDefault="008848E4" w:rsidP="00DC279A">
            <w:pPr>
              <w:spacing w:before="120"/>
              <w:rPr>
                <w:rFonts w:cstheme="minorHAnsi"/>
              </w:rPr>
            </w:pPr>
            <w:r w:rsidRPr="00F6724C">
              <w:rPr>
                <w:rFonts w:cstheme="minorHAnsi"/>
                <w:b/>
                <w:bCs/>
              </w:rPr>
              <w:t>Е-ПОШТОМ:</w:t>
            </w:r>
            <w:r w:rsidRPr="00F6724C">
              <w:rPr>
                <w:rFonts w:cstheme="minorHAnsi"/>
              </w:rPr>
              <w:t xml:space="preserve"> </w:t>
            </w:r>
          </w:p>
          <w:p w14:paraId="32F3E7C0" w14:textId="43596640" w:rsidR="00F704CF" w:rsidRPr="00F6724C" w:rsidRDefault="00195C58" w:rsidP="00DC279A">
            <w:pPr>
              <w:spacing w:before="120"/>
              <w:rPr>
                <w:rFonts w:cstheme="minorHAnsi"/>
              </w:rPr>
            </w:pPr>
            <w:hyperlink r:id="rId6" w:history="1">
              <w:r w:rsidRPr="00F6724C">
                <w:rPr>
                  <w:rStyle w:val="Hyperlink"/>
                  <w:rFonts w:cstheme="minorHAnsi"/>
                  <w:lang w:val="sr-Latn-RS"/>
                </w:rPr>
                <w:t>l</w:t>
              </w:r>
              <w:r w:rsidRPr="00F6724C">
                <w:rPr>
                  <w:rStyle w:val="Hyperlink"/>
                  <w:rFonts w:cstheme="minorHAnsi"/>
                </w:rPr>
                <w:t>iid.zalbe@mgsi.gov.rs</w:t>
              </w:r>
            </w:hyperlink>
          </w:p>
          <w:p w14:paraId="331A4602" w14:textId="77777777" w:rsidR="00B8109A" w:rsidRPr="00F6724C" w:rsidRDefault="00B8109A" w:rsidP="00DC279A">
            <w:pPr>
              <w:rPr>
                <w:rFonts w:cstheme="minorHAnsi"/>
                <w:b/>
                <w:bCs/>
              </w:rPr>
            </w:pPr>
          </w:p>
          <w:p w14:paraId="2BC6B43E" w14:textId="44420082" w:rsidR="008848E4" w:rsidRPr="00F6724C" w:rsidRDefault="008848E4" w:rsidP="00DC279A">
            <w:pPr>
              <w:rPr>
                <w:rFonts w:cstheme="minorHAnsi"/>
                <w:b/>
                <w:bCs/>
              </w:rPr>
            </w:pPr>
            <w:r w:rsidRPr="00F6724C">
              <w:rPr>
                <w:rFonts w:cstheme="minorHAnsi"/>
                <w:b/>
                <w:bCs/>
              </w:rPr>
              <w:t>ПОШТОМ:</w:t>
            </w:r>
            <w:r w:rsidRPr="00F6724C">
              <w:rPr>
                <w:rFonts w:cstheme="minorHAnsi"/>
                <w:b/>
                <w:bCs/>
              </w:rPr>
              <w:tab/>
            </w:r>
          </w:p>
          <w:p w14:paraId="00FD8931" w14:textId="77777777" w:rsidR="008848E4" w:rsidRPr="00F6724C" w:rsidRDefault="008848E4" w:rsidP="00DC279A">
            <w:pPr>
              <w:rPr>
                <w:rFonts w:cstheme="minorHAnsi"/>
              </w:rPr>
            </w:pPr>
            <w:r w:rsidRPr="00F6724C">
              <w:rPr>
                <w:rFonts w:cstheme="minorHAnsi"/>
                <w:b/>
                <w:bCs/>
              </w:rPr>
              <w:t>Министарство грађевинарства, саобраћаја и инфраструктуре</w:t>
            </w:r>
            <w:r w:rsidRPr="00F6724C">
              <w:rPr>
                <w:rFonts w:cstheme="minorHAnsi"/>
              </w:rPr>
              <w:t xml:space="preserve"> </w:t>
            </w:r>
          </w:p>
          <w:p w14:paraId="1984C809" w14:textId="77777777" w:rsidR="008848E4" w:rsidRPr="00F6724C" w:rsidRDefault="008848E4" w:rsidP="00DC279A">
            <w:pPr>
              <w:rPr>
                <w:rFonts w:eastAsia="Calibri" w:cstheme="minorHAnsi"/>
                <w:b/>
                <w:bCs/>
                <w:i/>
                <w:iCs/>
                <w:kern w:val="2"/>
                <w14:ligatures w14:val="standardContextual"/>
              </w:rPr>
            </w:pPr>
            <w:r w:rsidRPr="00F6724C">
              <w:rPr>
                <w:rFonts w:cstheme="minorHAnsi"/>
                <w:b/>
                <w:u w:val="single"/>
              </w:rPr>
              <w:t xml:space="preserve">Пројекат развоја локалне инфраструктуре и институционалног развоја </w:t>
            </w:r>
          </w:p>
          <w:p w14:paraId="15FAD3B2" w14:textId="77777777" w:rsidR="008848E4" w:rsidRPr="00F6724C" w:rsidRDefault="008848E4" w:rsidP="00DC279A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6724C">
              <w:rPr>
                <w:rFonts w:cstheme="minorHAnsi"/>
              </w:rPr>
              <w:t xml:space="preserve">Менаџер за жалбе: Централни менаџер за жалбе, стручњак за социјална питања и сарадњу са грађанима </w:t>
            </w:r>
          </w:p>
          <w:p w14:paraId="52980B26" w14:textId="77777777" w:rsidR="008848E4" w:rsidRPr="00F6724C" w:rsidRDefault="008848E4" w:rsidP="00DC279A">
            <w:pPr>
              <w:rPr>
                <w:rFonts w:cstheme="minorHAnsi"/>
              </w:rPr>
            </w:pPr>
            <w:r w:rsidRPr="00F6724C">
              <w:rPr>
                <w:rFonts w:cstheme="minorHAnsi"/>
              </w:rPr>
              <w:t xml:space="preserve">Узун Миркова 3, </w:t>
            </w:r>
          </w:p>
          <w:p w14:paraId="2DF08AD5" w14:textId="77777777" w:rsidR="008848E4" w:rsidRPr="00F6724C" w:rsidRDefault="008848E4" w:rsidP="00DC279A">
            <w:pPr>
              <w:rPr>
                <w:rFonts w:cstheme="minorHAnsi"/>
              </w:rPr>
            </w:pPr>
            <w:r w:rsidRPr="00F6724C">
              <w:rPr>
                <w:rFonts w:cstheme="minorHAnsi"/>
              </w:rPr>
              <w:t xml:space="preserve">11000 Београд, Србија </w:t>
            </w:r>
          </w:p>
          <w:p w14:paraId="000ADD42" w14:textId="77777777" w:rsidR="008848E4" w:rsidRPr="00F6724C" w:rsidRDefault="008848E4" w:rsidP="00DC279A">
            <w:pPr>
              <w:ind w:left="1440" w:hanging="1440"/>
              <w:rPr>
                <w:rFonts w:cstheme="minorHAnsi"/>
                <w:b/>
                <w:bCs/>
              </w:rPr>
            </w:pPr>
            <w:r w:rsidRPr="00F6724C">
              <w:rPr>
                <w:rFonts w:cstheme="minorHAnsi"/>
                <w:b/>
                <w:bCs/>
              </w:rPr>
              <w:t>ТЕЛЕФОНОМ:</w:t>
            </w:r>
          </w:p>
          <w:p w14:paraId="3B4B6C63" w14:textId="6C826BAA" w:rsidR="008848E4" w:rsidRPr="00F6724C" w:rsidRDefault="008848E4" w:rsidP="00DC279A">
            <w:pPr>
              <w:rPr>
                <w:rFonts w:cstheme="minorHAnsi"/>
              </w:rPr>
            </w:pPr>
            <w:r w:rsidRPr="00F6724C">
              <w:rPr>
                <w:rFonts w:cstheme="minorHAnsi"/>
                <w:b/>
                <w:bCs/>
              </w:rPr>
              <w:t>+381 65 250 09 20 (радним данима од 10 до 13</w:t>
            </w:r>
            <w:r w:rsidR="00077047" w:rsidRPr="00F6724C">
              <w:rPr>
                <w:rFonts w:cstheme="minorHAnsi"/>
                <w:b/>
                <w:bCs/>
              </w:rPr>
              <w:t xml:space="preserve"> часова</w:t>
            </w:r>
            <w:r w:rsidRPr="00F6724C">
              <w:rPr>
                <w:rFonts w:cstheme="minorHAnsi"/>
                <w:b/>
                <w:bCs/>
              </w:rPr>
              <w:t xml:space="preserve">) </w:t>
            </w:r>
          </w:p>
          <w:p w14:paraId="03905999" w14:textId="77777777" w:rsidR="00B974CD" w:rsidRPr="00F6724C" w:rsidRDefault="00B974CD" w:rsidP="00DC279A">
            <w:pPr>
              <w:rPr>
                <w:rFonts w:cstheme="minorHAnsi"/>
              </w:rPr>
            </w:pPr>
          </w:p>
          <w:p w14:paraId="5789E25D" w14:textId="6568E119" w:rsidR="008848E4" w:rsidRPr="00F6724C" w:rsidRDefault="008848E4" w:rsidP="00DC279A">
            <w:pPr>
              <w:rPr>
                <w:rFonts w:cstheme="minorHAnsi"/>
              </w:rPr>
            </w:pPr>
            <w:r w:rsidRPr="00F6724C">
              <w:rPr>
                <w:rFonts w:cstheme="minorHAnsi"/>
              </w:rPr>
              <w:t>Напомињемо да можемо да одговоримо само на питања или коментаре који се односе директно на овај Пројекат, не и на питања која се односе на општи рад Министарства или других институција која су обухваћене Пројектом.</w:t>
            </w:r>
          </w:p>
          <w:p w14:paraId="042583D1" w14:textId="77777777" w:rsidR="00B974CD" w:rsidRPr="00F6724C" w:rsidRDefault="00B974CD" w:rsidP="00DC279A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  <w:lang w:val="sr-Cyrl-RS"/>
              </w:rPr>
            </w:pPr>
          </w:p>
          <w:p w14:paraId="5FBDDFCD" w14:textId="51D7AB62" w:rsidR="008848E4" w:rsidRPr="00783F36" w:rsidRDefault="008848E4" w:rsidP="00DC279A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</w:pPr>
            <w:r w:rsidRPr="00F6724C">
              <w:rPr>
                <w:rFonts w:asciiTheme="minorHAnsi" w:hAnsiTheme="minorHAnsi" w:cstheme="minorHAnsi"/>
                <w:color w:val="auto"/>
                <w:sz w:val="22"/>
                <w:szCs w:val="22"/>
                <w:lang w:val="sr-Cyrl-RS"/>
              </w:rPr>
              <w:t xml:space="preserve">За више детаља, молимо прочитајте Жалбени механизам пројекта (LIID) у Републици Србији доступан на: </w:t>
            </w:r>
            <w:hyperlink r:id="rId7" w:history="1">
              <w:r w:rsidR="00783F36" w:rsidRPr="000553B3">
                <w:rPr>
                  <w:rStyle w:val="Hyperlink"/>
                  <w:rFonts w:cstheme="minorHAnsi"/>
                  <w:lang w:val="sr-Cyrl-RS" w:eastAsia="ja-JP"/>
                </w:rPr>
                <w:t>https://liid.mgsi.gov.rs/dokumentacije/</w:t>
              </w:r>
            </w:hyperlink>
          </w:p>
        </w:tc>
      </w:tr>
    </w:tbl>
    <w:p w14:paraId="3C23432C" w14:textId="664D8CD2" w:rsidR="008848E4" w:rsidRPr="00F704CF" w:rsidRDefault="008848E4" w:rsidP="00DC279A"/>
    <w:p w14:paraId="48204415" w14:textId="77777777" w:rsidR="00A20BC8" w:rsidRPr="005B3900" w:rsidRDefault="00A20BC8" w:rsidP="00DC279A"/>
    <w:sectPr w:rsidR="00A20BC8" w:rsidRPr="005B39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E1NDIxMTUwNzM0NDdT0lEKTi0uzszPAykwrgUAgnvD6iwAAAA="/>
  </w:docVars>
  <w:rsids>
    <w:rsidRoot w:val="00BC0FE0"/>
    <w:rsid w:val="0002771C"/>
    <w:rsid w:val="00036867"/>
    <w:rsid w:val="00043569"/>
    <w:rsid w:val="00077047"/>
    <w:rsid w:val="000A7B9C"/>
    <w:rsid w:val="000B125B"/>
    <w:rsid w:val="000E5C4F"/>
    <w:rsid w:val="001023F6"/>
    <w:rsid w:val="00114375"/>
    <w:rsid w:val="00137AC3"/>
    <w:rsid w:val="001418EA"/>
    <w:rsid w:val="00165AEB"/>
    <w:rsid w:val="00181B39"/>
    <w:rsid w:val="00195C58"/>
    <w:rsid w:val="001A3386"/>
    <w:rsid w:val="001A3A84"/>
    <w:rsid w:val="001A5A5F"/>
    <w:rsid w:val="001D7FBA"/>
    <w:rsid w:val="00260EB0"/>
    <w:rsid w:val="00273F39"/>
    <w:rsid w:val="002922FE"/>
    <w:rsid w:val="00292B0D"/>
    <w:rsid w:val="002C0901"/>
    <w:rsid w:val="002D3A99"/>
    <w:rsid w:val="002E712C"/>
    <w:rsid w:val="002F2574"/>
    <w:rsid w:val="0030019B"/>
    <w:rsid w:val="0031159A"/>
    <w:rsid w:val="00314F58"/>
    <w:rsid w:val="003322C3"/>
    <w:rsid w:val="00343EBF"/>
    <w:rsid w:val="00375868"/>
    <w:rsid w:val="0038708C"/>
    <w:rsid w:val="00390F60"/>
    <w:rsid w:val="003B11CB"/>
    <w:rsid w:val="003C36E1"/>
    <w:rsid w:val="003D3FBC"/>
    <w:rsid w:val="003D6144"/>
    <w:rsid w:val="003D6278"/>
    <w:rsid w:val="003F0E5D"/>
    <w:rsid w:val="00401499"/>
    <w:rsid w:val="00450E27"/>
    <w:rsid w:val="00456EBF"/>
    <w:rsid w:val="00471104"/>
    <w:rsid w:val="00475BCA"/>
    <w:rsid w:val="004A52B7"/>
    <w:rsid w:val="004D1FDB"/>
    <w:rsid w:val="004F2098"/>
    <w:rsid w:val="00510F8D"/>
    <w:rsid w:val="005164BE"/>
    <w:rsid w:val="00517EE2"/>
    <w:rsid w:val="00542831"/>
    <w:rsid w:val="00554806"/>
    <w:rsid w:val="005575C9"/>
    <w:rsid w:val="005B1D89"/>
    <w:rsid w:val="005B3900"/>
    <w:rsid w:val="005D02CB"/>
    <w:rsid w:val="005F47EC"/>
    <w:rsid w:val="00640E81"/>
    <w:rsid w:val="0064728A"/>
    <w:rsid w:val="00650428"/>
    <w:rsid w:val="00696851"/>
    <w:rsid w:val="006C1AB4"/>
    <w:rsid w:val="006E4D0E"/>
    <w:rsid w:val="006F56D6"/>
    <w:rsid w:val="00711370"/>
    <w:rsid w:val="0076142C"/>
    <w:rsid w:val="00767425"/>
    <w:rsid w:val="007713A6"/>
    <w:rsid w:val="007725D1"/>
    <w:rsid w:val="0078290C"/>
    <w:rsid w:val="00783F36"/>
    <w:rsid w:val="0079125A"/>
    <w:rsid w:val="007C4D4E"/>
    <w:rsid w:val="007F6E42"/>
    <w:rsid w:val="008249FB"/>
    <w:rsid w:val="00853A19"/>
    <w:rsid w:val="00875E98"/>
    <w:rsid w:val="008848E4"/>
    <w:rsid w:val="00897341"/>
    <w:rsid w:val="008A6556"/>
    <w:rsid w:val="008B5A8F"/>
    <w:rsid w:val="008B7F05"/>
    <w:rsid w:val="008C0B8C"/>
    <w:rsid w:val="00927C04"/>
    <w:rsid w:val="00945A46"/>
    <w:rsid w:val="009A795A"/>
    <w:rsid w:val="009A7D6E"/>
    <w:rsid w:val="009D4FD9"/>
    <w:rsid w:val="009F0A85"/>
    <w:rsid w:val="00A158E9"/>
    <w:rsid w:val="00A16F4D"/>
    <w:rsid w:val="00A20BC8"/>
    <w:rsid w:val="00A622D0"/>
    <w:rsid w:val="00A71CD6"/>
    <w:rsid w:val="00A87582"/>
    <w:rsid w:val="00AC78C7"/>
    <w:rsid w:val="00AE339F"/>
    <w:rsid w:val="00B8109A"/>
    <w:rsid w:val="00B85548"/>
    <w:rsid w:val="00B974CD"/>
    <w:rsid w:val="00BA7400"/>
    <w:rsid w:val="00BB1845"/>
    <w:rsid w:val="00BC0FE0"/>
    <w:rsid w:val="00BC4C19"/>
    <w:rsid w:val="00C10A53"/>
    <w:rsid w:val="00C50A5C"/>
    <w:rsid w:val="00C85498"/>
    <w:rsid w:val="00CA0C7A"/>
    <w:rsid w:val="00CB7A65"/>
    <w:rsid w:val="00CC4BC5"/>
    <w:rsid w:val="00CE4AE9"/>
    <w:rsid w:val="00D034AD"/>
    <w:rsid w:val="00D10325"/>
    <w:rsid w:val="00D11E14"/>
    <w:rsid w:val="00D852BA"/>
    <w:rsid w:val="00DA419D"/>
    <w:rsid w:val="00DC279A"/>
    <w:rsid w:val="00DD3F05"/>
    <w:rsid w:val="00DF10FE"/>
    <w:rsid w:val="00E01F4E"/>
    <w:rsid w:val="00E1279F"/>
    <w:rsid w:val="00E8340B"/>
    <w:rsid w:val="00EA34E2"/>
    <w:rsid w:val="00EA67A9"/>
    <w:rsid w:val="00EB68C3"/>
    <w:rsid w:val="00EC3E01"/>
    <w:rsid w:val="00EF7B53"/>
    <w:rsid w:val="00F02814"/>
    <w:rsid w:val="00F040D9"/>
    <w:rsid w:val="00F06185"/>
    <w:rsid w:val="00F60E63"/>
    <w:rsid w:val="00F6724C"/>
    <w:rsid w:val="00F704CF"/>
    <w:rsid w:val="00F7282E"/>
    <w:rsid w:val="00F75CFE"/>
    <w:rsid w:val="00F83422"/>
    <w:rsid w:val="00F83825"/>
    <w:rsid w:val="00FB6993"/>
    <w:rsid w:val="00FC39FD"/>
    <w:rsid w:val="00FF3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FB07A5"/>
  <w15:chartTrackingRefBased/>
  <w15:docId w15:val="{1F4C953C-C792-4AC3-8D0D-832A07198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sr-Cyrl-R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48E4"/>
    <w:pPr>
      <w:keepNext/>
      <w:keepLines/>
      <w:spacing w:before="120" w:after="120"/>
      <w:outlineLvl w:val="1"/>
    </w:pPr>
    <w:rPr>
      <w:rFonts w:eastAsiaTheme="majorEastAsia" w:cstheme="majorBidi"/>
      <w:b/>
      <w:color w:val="2F5496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8E4"/>
    <w:pPr>
      <w:keepNext/>
      <w:keepLines/>
      <w:spacing w:before="120" w:after="120"/>
      <w:outlineLvl w:val="2"/>
    </w:pPr>
    <w:rPr>
      <w:rFonts w:eastAsiaTheme="majorEastAsia" w:cstheme="majorBidi"/>
      <w:b/>
      <w:color w:val="2F5496" w:themeColor="accent5" w:themeShade="BF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848E4"/>
    <w:rPr>
      <w:rFonts w:eastAsiaTheme="majorEastAsia" w:cstheme="majorBidi"/>
      <w:b/>
      <w:color w:val="2F5496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848E4"/>
    <w:rPr>
      <w:rFonts w:eastAsiaTheme="majorEastAsia" w:cstheme="majorBidi"/>
      <w:b/>
      <w:color w:val="2F5496" w:themeColor="accent5" w:themeShade="BF"/>
      <w:sz w:val="24"/>
      <w:szCs w:val="24"/>
      <w:u w:val="single"/>
    </w:rPr>
  </w:style>
  <w:style w:type="character" w:styleId="Hyperlink">
    <w:name w:val="Hyperlink"/>
    <w:basedOn w:val="DefaultParagraphFont"/>
    <w:uiPriority w:val="99"/>
    <w:unhideWhenUsed/>
    <w:rsid w:val="008848E4"/>
    <w:rPr>
      <w:color w:val="0000FF"/>
      <w:u w:val="single"/>
    </w:rPr>
  </w:style>
  <w:style w:type="paragraph" w:customStyle="1" w:styleId="Default">
    <w:name w:val="Default"/>
    <w:rsid w:val="008848E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84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48E4"/>
  </w:style>
  <w:style w:type="paragraph" w:styleId="NoSpacing">
    <w:name w:val="No Spacing"/>
    <w:link w:val="NoSpacingChar"/>
    <w:uiPriority w:val="1"/>
    <w:qFormat/>
    <w:rsid w:val="008848E4"/>
    <w:pPr>
      <w:spacing w:after="0" w:line="240" w:lineRule="auto"/>
    </w:pPr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8848E4"/>
    <w:rPr>
      <w:color w:val="808080"/>
    </w:rPr>
  </w:style>
  <w:style w:type="table" w:styleId="TableGrid">
    <w:name w:val="Table Grid"/>
    <w:basedOn w:val="TableNormal"/>
    <w:uiPriority w:val="59"/>
    <w:rsid w:val="008848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8848E4"/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A20B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E4AE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B5A8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liid.mgsi.gov.rs/dokumentacij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zalbe.liid@mgsi.gov.rs" TargetMode="External"/><Relationship Id="rId5" Type="http://schemas.openxmlformats.org/officeDocument/2006/relationships/hyperlink" Target="mailto:ler@arilje.org.rs" TargetMode="External"/><Relationship Id="rId4" Type="http://schemas.openxmlformats.org/officeDocument/2006/relationships/hyperlink" Target="https://liid.mgsi.gov.rs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780</Words>
  <Characters>44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sha Mileusnic</cp:lastModifiedBy>
  <cp:revision>49</cp:revision>
  <dcterms:created xsi:type="dcterms:W3CDTF">2025-03-05T16:27:00Z</dcterms:created>
  <dcterms:modified xsi:type="dcterms:W3CDTF">2026-05-29T07:47:00Z</dcterms:modified>
</cp:coreProperties>
</file>